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2F076" w14:textId="3053DE1A" w:rsidR="00C23264" w:rsidRDefault="00C23264" w:rsidP="008822E9">
      <w:pPr>
        <w:rPr>
          <w:noProof/>
          <w:color w:val="515251"/>
          <w:lang w:val="en-US" w:bidi="ar-SA"/>
        </w:rPr>
      </w:pPr>
      <w:r>
        <w:rPr>
          <w:noProof/>
          <w:color w:val="515251"/>
          <w:lang w:val="en-US" w:bidi="ar-SA"/>
        </w:rPr>
        <w:drawing>
          <wp:anchor distT="0" distB="0" distL="114300" distR="114300" simplePos="0" relativeHeight="251675648" behindDoc="0" locked="0" layoutInCell="1" allowOverlap="1" wp14:anchorId="556A0BC1" wp14:editId="32628314">
            <wp:simplePos x="0" y="0"/>
            <wp:positionH relativeFrom="column">
              <wp:posOffset>-519430</wp:posOffset>
            </wp:positionH>
            <wp:positionV relativeFrom="paragraph">
              <wp:posOffset>-272415</wp:posOffset>
            </wp:positionV>
            <wp:extent cx="2384106" cy="2686050"/>
            <wp:effectExtent l="19050" t="19050" r="16510" b="190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exels-gustavo-fring-4173251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82" t="510" r="15011" b="8722"/>
                    <a:stretch/>
                  </pic:blipFill>
                  <pic:spPr bwMode="auto">
                    <a:xfrm>
                      <a:off x="0" y="0"/>
                      <a:ext cx="2384106" cy="2686050"/>
                    </a:xfrm>
                    <a:prstGeom prst="rect">
                      <a:avLst/>
                    </a:prstGeom>
                    <a:ln>
                      <a:solidFill>
                        <a:srgbClr val="66CCFF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B8A9B7C" wp14:editId="750EBC39">
                <wp:simplePos x="0" y="0"/>
                <wp:positionH relativeFrom="column">
                  <wp:posOffset>-533400</wp:posOffset>
                </wp:positionH>
                <wp:positionV relativeFrom="paragraph">
                  <wp:posOffset>19050</wp:posOffset>
                </wp:positionV>
                <wp:extent cx="2413635" cy="2413000"/>
                <wp:effectExtent l="19050" t="19050" r="24765" b="25400"/>
                <wp:wrapTight wrapText="bothSides">
                  <wp:wrapPolygon edited="0">
                    <wp:start x="-170" y="-171"/>
                    <wp:lineTo x="-170" y="21657"/>
                    <wp:lineTo x="21651" y="21657"/>
                    <wp:lineTo x="21651" y="-171"/>
                    <wp:lineTo x="-170" y="-171"/>
                  </wp:wrapPolygon>
                </wp:wrapTight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3635" cy="2413000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 w="38100">
                          <a:solidFill>
                            <a:srgbClr val="66CC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CF934B" id="Rectangle 62" o:spid="_x0000_s1026" alt="pic-instruction" style="position:absolute;margin-left:-42pt;margin-top:1.5pt;width:190.05pt;height:190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" fillcolor="#6cf" strokecolor="#6cf" strokeweight="3pt">
                <w10:wrap type="tight"/>
              </v:rect>
            </w:pict>
          </mc:Fallback>
        </mc:AlternateContent>
      </w:r>
    </w:p>
    <w:p w14:paraId="063FB75D" w14:textId="56EE943E" w:rsidR="002B29DE" w:rsidRDefault="00BF7A3B" w:rsidP="008822E9"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 wp14:anchorId="0BDFA68A" wp14:editId="6FEB3577">
                <wp:simplePos x="0" y="0"/>
                <wp:positionH relativeFrom="column">
                  <wp:posOffset>-1487606</wp:posOffset>
                </wp:positionH>
                <wp:positionV relativeFrom="paragraph">
                  <wp:posOffset>1051731</wp:posOffset>
                </wp:positionV>
                <wp:extent cx="9075761" cy="581025"/>
                <wp:effectExtent l="0" t="0" r="0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75761" cy="581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0F3688" id="Rectangle 32" o:spid="_x0000_s1026" style="position:absolute;margin-left:-117.15pt;margin-top:82.8pt;width:714.65pt;height:45.75pt;z-index:25164339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" fillcolor="white [3212]" stroked="f" strokeweight="1pt"/>
            </w:pict>
          </mc:Fallback>
        </mc:AlternateContent>
      </w:r>
      <w:r w:rsidRPr="003F186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D42C41" wp14:editId="087B42E1">
                <wp:simplePos x="0" y="0"/>
                <wp:positionH relativeFrom="column">
                  <wp:posOffset>-655320</wp:posOffset>
                </wp:positionH>
                <wp:positionV relativeFrom="paragraph">
                  <wp:posOffset>6968490</wp:posOffset>
                </wp:positionV>
                <wp:extent cx="2710815" cy="387985"/>
                <wp:effectExtent l="0" t="0" r="0" b="0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387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166509" w14:textId="77777777" w:rsidR="003F186C" w:rsidRPr="00BF7A3B" w:rsidRDefault="003F186C" w:rsidP="003F186C">
                            <w:pPr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F7A3B"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Lo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D42C41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51.6pt;margin-top:548.7pt;width:213.45pt;height:30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" filled="f" stroked="f">
                <v:textbox>
                  <w:txbxContent>
                    <w:p w14:paraId="34166509" w14:textId="77777777" w:rsidR="003F186C" w:rsidRPr="00BF7A3B" w:rsidRDefault="003F186C" w:rsidP="003F186C">
                      <w:pPr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F7A3B"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  <w:t>Location</w:t>
                      </w:r>
                    </w:p>
                  </w:txbxContent>
                </v:textbox>
              </v:shape>
            </w:pict>
          </mc:Fallback>
        </mc:AlternateContent>
      </w:r>
      <w:r w:rsidRPr="003F186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9006A4" wp14:editId="5F061C5F">
                <wp:simplePos x="0" y="0"/>
                <wp:positionH relativeFrom="column">
                  <wp:posOffset>-663575</wp:posOffset>
                </wp:positionH>
                <wp:positionV relativeFrom="paragraph">
                  <wp:posOffset>7442200</wp:posOffset>
                </wp:positionV>
                <wp:extent cx="2382520" cy="1488440"/>
                <wp:effectExtent l="0" t="0" r="0" b="0"/>
                <wp:wrapNone/>
                <wp:docPr id="3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2520" cy="148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CA1C2F" w14:textId="77777777" w:rsidR="003F186C" w:rsidRPr="003F186C" w:rsidRDefault="003F186C" w:rsidP="003F186C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123 lorem ipsum, st01</w:t>
                            </w:r>
                            <w:r w:rsidR="00ED56EA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, 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006A4" id="Text Box 33" o:spid="_x0000_s1027" type="#_x0000_t202" style="position:absolute;margin-left:-52.25pt;margin-top:586pt;width:187.6pt;height:117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" filled="f" stroked="f">
                <v:textbox>
                  <w:txbxContent>
                    <w:p w14:paraId="50CA1C2F" w14:textId="77777777" w:rsidR="003F186C" w:rsidRPr="003F186C" w:rsidRDefault="003F186C" w:rsidP="003F186C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123 lorem ipsum, st01</w:t>
                      </w:r>
                      <w:r w:rsidR="00ED56EA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, 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F99C7F" wp14:editId="3C854072">
                <wp:simplePos x="0" y="0"/>
                <wp:positionH relativeFrom="column">
                  <wp:posOffset>-655320</wp:posOffset>
                </wp:positionH>
                <wp:positionV relativeFrom="paragraph">
                  <wp:posOffset>5200015</wp:posOffset>
                </wp:positionV>
                <wp:extent cx="2710815" cy="40513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5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9D872B" w14:textId="77777777" w:rsidR="008822E9" w:rsidRPr="00BF7A3B" w:rsidRDefault="008822E9">
                            <w:pPr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F7A3B"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F99C7F" id="_x0000_s1028" type="#_x0000_t202" style="position:absolute;margin-left:-51.6pt;margin-top:409.45pt;width:213.45pt;height:3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" filled="f" stroked="f">
                <v:textbox>
                  <w:txbxContent>
                    <w:p w14:paraId="6F9D872B" w14:textId="77777777" w:rsidR="008822E9" w:rsidRPr="00BF7A3B" w:rsidRDefault="008822E9">
                      <w:pPr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F7A3B"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206CCD" wp14:editId="7D4789FA">
                <wp:simplePos x="0" y="0"/>
                <wp:positionH relativeFrom="column">
                  <wp:posOffset>-884555</wp:posOffset>
                </wp:positionH>
                <wp:positionV relativeFrom="paragraph">
                  <wp:posOffset>5655310</wp:posOffset>
                </wp:positionV>
                <wp:extent cx="2606040" cy="1243965"/>
                <wp:effectExtent l="0" t="0" r="0" b="0"/>
                <wp:wrapNone/>
                <wp:docPr id="1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040" cy="124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152229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Good practical</w:t>
                            </w:r>
                          </w:p>
                          <w:p w14:paraId="3ACC6D57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bility to solve problems</w:t>
                            </w:r>
                          </w:p>
                          <w:p w14:paraId="4F8B728E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ffective decision-making</w:t>
                            </w:r>
                          </w:p>
                          <w:p w14:paraId="33B68428" w14:textId="77777777" w:rsidR="008822E9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eadership and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06CCD" id="_x0000_s1029" type="#_x0000_t202" style="position:absolute;margin-left:-69.65pt;margin-top:445.3pt;width:205.2pt;height:97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" filled="f" stroked="f">
                <v:textbox>
                  <w:txbxContent>
                    <w:p w14:paraId="79152229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Good practical</w:t>
                      </w:r>
                    </w:p>
                    <w:p w14:paraId="3ACC6D57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bility to solve problems</w:t>
                      </w:r>
                    </w:p>
                    <w:p w14:paraId="4F8B728E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ffective decision-making</w:t>
                      </w:r>
                    </w:p>
                    <w:p w14:paraId="33B68428" w14:textId="77777777" w:rsidR="008822E9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eadership and managemen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A471EE" wp14:editId="3B63C349">
                <wp:simplePos x="0" y="0"/>
                <wp:positionH relativeFrom="column">
                  <wp:posOffset>-653415</wp:posOffset>
                </wp:positionH>
                <wp:positionV relativeFrom="paragraph">
                  <wp:posOffset>2268220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C5F11" w14:textId="77777777" w:rsidR="000379E8" w:rsidRPr="00BF7A3B" w:rsidRDefault="004950A2">
                            <w:pPr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F7A3B"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A471EE" id="Text Box 30" o:spid="_x0000_s1030" type="#_x0000_t202" style="position:absolute;margin-left:-51.45pt;margin-top:178.6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VgY5QEAAKgDAAAOAAAAZHJzL2Uyb0RvYy54bWysU9tu1DAQfUfiHyy/s7koS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" filled="f" stroked="f">
                <v:textbox>
                  <w:txbxContent>
                    <w:p w14:paraId="13BC5F11" w14:textId="77777777" w:rsidR="000379E8" w:rsidRPr="00BF7A3B" w:rsidRDefault="004950A2">
                      <w:pPr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F7A3B"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C9CE7B" wp14:editId="06AEA732">
                <wp:simplePos x="0" y="0"/>
                <wp:positionH relativeFrom="column">
                  <wp:posOffset>-650240</wp:posOffset>
                </wp:positionH>
                <wp:positionV relativeFrom="paragraph">
                  <wp:posOffset>2791460</wp:posOffset>
                </wp:positionV>
                <wp:extent cx="2586990" cy="23495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34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A362E5" w14:textId="77777777" w:rsidR="000379E8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  <w:p w14:paraId="4E15BAFD" w14:textId="77777777" w:rsidR="003F186C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32B366E9" w14:textId="77777777" w:rsidR="003F186C" w:rsidRPr="00D72B62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9CE7B" id="Text Box 31" o:spid="_x0000_s1031" type="#_x0000_t202" style="position:absolute;margin-left:-51.2pt;margin-top:219.8pt;width:203.7pt;height:1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" filled="f" stroked="f">
                <v:textbox>
                  <w:txbxContent>
                    <w:p w14:paraId="23A362E5" w14:textId="77777777" w:rsidR="000379E8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  <w:p w14:paraId="4E15BAFD" w14:textId="77777777" w:rsidR="003F186C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</w:p>
                    <w:p w14:paraId="32B366E9" w14:textId="77777777" w:rsidR="003F186C" w:rsidRPr="00D72B62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EB10C9B" wp14:editId="693D9E4D">
                <wp:simplePos x="0" y="0"/>
                <wp:positionH relativeFrom="column">
                  <wp:posOffset>2171700</wp:posOffset>
                </wp:positionH>
                <wp:positionV relativeFrom="paragraph">
                  <wp:posOffset>6645539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E5995" w14:textId="77777777" w:rsidR="000379E8" w:rsidRPr="00BF7A3B" w:rsidRDefault="000379E8" w:rsidP="00292DA3">
                            <w:pPr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F7A3B"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10C9B" id="Text Box 21" o:spid="_x0000_s1032" type="#_x0000_t202" style="position:absolute;margin-left:171pt;margin-top:523.2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" filled="f" stroked="f">
                <v:textbox>
                  <w:txbxContent>
                    <w:p w14:paraId="6A2E5995" w14:textId="77777777" w:rsidR="000379E8" w:rsidRPr="00BF7A3B" w:rsidRDefault="000379E8" w:rsidP="00292DA3">
                      <w:pPr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F7A3B"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BEEE3E2" wp14:editId="16A9553B">
                <wp:simplePos x="0" y="0"/>
                <wp:positionH relativeFrom="column">
                  <wp:posOffset>2171700</wp:posOffset>
                </wp:positionH>
                <wp:positionV relativeFrom="paragraph">
                  <wp:posOffset>7091416</wp:posOffset>
                </wp:positionV>
                <wp:extent cx="4476750" cy="352425"/>
                <wp:effectExtent l="0" t="0" r="0" b="9525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1E37F3" w14:textId="77777777"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EE3E2" id="Text Box 22" o:spid="_x0000_s1033" type="#_x0000_t202" style="position:absolute;margin-left:171pt;margin-top:558.4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b9o5AEAAKg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" filled="f" stroked="f">
                <v:textbox>
                  <w:txbxContent>
                    <w:p w14:paraId="321E37F3" w14:textId="77777777"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378349" wp14:editId="61B472F7">
                <wp:simplePos x="0" y="0"/>
                <wp:positionH relativeFrom="column">
                  <wp:posOffset>2171700</wp:posOffset>
                </wp:positionH>
                <wp:positionV relativeFrom="paragraph">
                  <wp:posOffset>7352030</wp:posOffset>
                </wp:positionV>
                <wp:extent cx="4429125" cy="509905"/>
                <wp:effectExtent l="0" t="4445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524B5D" w14:textId="77777777"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since the 1500s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78349" id="Text Box 23" o:spid="_x0000_s1034" type="#_x0000_t202" style="position:absolute;margin-left:171pt;margin-top:578.9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" filled="f" stroked="f">
                <v:textbox>
                  <w:txbxContent>
                    <w:p w14:paraId="7B524B5D" w14:textId="77777777"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since the 1500s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AB59DA" wp14:editId="62A2DE27">
                <wp:simplePos x="0" y="0"/>
                <wp:positionH relativeFrom="column">
                  <wp:posOffset>2171700</wp:posOffset>
                </wp:positionH>
                <wp:positionV relativeFrom="paragraph">
                  <wp:posOffset>8145145</wp:posOffset>
                </wp:positionV>
                <wp:extent cx="4429125" cy="509905"/>
                <wp:effectExtent l="0" t="0" r="0" b="0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741F3" w14:textId="77777777"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AB59DA" id="Text Box 25" o:spid="_x0000_s1035" type="#_x0000_t202" style="position:absolute;margin-left:171pt;margin-top:641.3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" filled="f" stroked="f">
                <v:textbox>
                  <w:txbxContent>
                    <w:p w14:paraId="7C0741F3" w14:textId="77777777"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3175D5" wp14:editId="0D8222EE">
                <wp:simplePos x="0" y="0"/>
                <wp:positionH relativeFrom="column">
                  <wp:posOffset>2171700</wp:posOffset>
                </wp:positionH>
                <wp:positionV relativeFrom="paragraph">
                  <wp:posOffset>7859539</wp:posOffset>
                </wp:positionV>
                <wp:extent cx="4476750" cy="352425"/>
                <wp:effectExtent l="0" t="0" r="0" b="635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CBBEE3" w14:textId="77777777"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175D5" id="Text Box 24" o:spid="_x0000_s1036" type="#_x0000_t202" style="position:absolute;margin-left:171pt;margin-top:618.8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" filled="f" stroked="f">
                <v:textbox>
                  <w:txbxContent>
                    <w:p w14:paraId="0BCBBEE3" w14:textId="77777777"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482C0ED" wp14:editId="37303457">
                <wp:simplePos x="0" y="0"/>
                <wp:positionH relativeFrom="column">
                  <wp:posOffset>2169994</wp:posOffset>
                </wp:positionH>
                <wp:positionV relativeFrom="paragraph">
                  <wp:posOffset>5248417</wp:posOffset>
                </wp:positionV>
                <wp:extent cx="4429125" cy="1426191"/>
                <wp:effectExtent l="0" t="0" r="0" b="3175"/>
                <wp:wrapNone/>
                <wp:docPr id="2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4261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52A62" w14:textId="77777777"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industry been the industry's standard dummy text ever since the 1500s, when printer took a galley of type and it to make a type specimen book.</w:t>
                            </w:r>
                            <w:r w:rsidRPr="003F186C"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2C0ED" id="Text Box 20" o:spid="_x0000_s1037" type="#_x0000_t202" style="position:absolute;margin-left:170.85pt;margin-top:413.25pt;width:348.75pt;height:112.3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" filled="f" stroked="f">
                <v:textbox>
                  <w:txbxContent>
                    <w:p w14:paraId="5BC52A62" w14:textId="77777777"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industry been the industry's standard dummy text ever since the 1500s, when printer took a galley of type and it to make a type specimen book.</w:t>
                      </w:r>
                      <w:r w:rsidRPr="003F186C"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F54CB31" wp14:editId="0303EBA0">
                <wp:simplePos x="0" y="0"/>
                <wp:positionH relativeFrom="column">
                  <wp:posOffset>2171700</wp:posOffset>
                </wp:positionH>
                <wp:positionV relativeFrom="paragraph">
                  <wp:posOffset>4013542</wp:posOffset>
                </wp:positionV>
                <wp:extent cx="4476750" cy="352425"/>
                <wp:effectExtent l="0" t="4445" r="0" b="0"/>
                <wp:wrapNone/>
                <wp:docPr id="2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1BBF02" w14:textId="77777777"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MANAG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0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4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4CB31" id="Text Box 17" o:spid="_x0000_s1038" type="#_x0000_t202" style="position:absolute;margin-left:171pt;margin-top:316.0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" filled="f" stroked="f">
                <v:textbox>
                  <w:txbxContent>
                    <w:p w14:paraId="011BBF02" w14:textId="77777777"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MANAG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0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4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872FDEA" wp14:editId="7E83DAF7">
                <wp:simplePos x="0" y="0"/>
                <wp:positionH relativeFrom="column">
                  <wp:posOffset>2169994</wp:posOffset>
                </wp:positionH>
                <wp:positionV relativeFrom="paragraph">
                  <wp:posOffset>4306722</wp:posOffset>
                </wp:positionV>
                <wp:extent cx="4429125" cy="663053"/>
                <wp:effectExtent l="0" t="0" r="0" b="381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63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82C01C" w14:textId="77777777"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 standard dummy text ever since the 150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72FDEA" id="Text Box 18" o:spid="_x0000_s1039" type="#_x0000_t202" style="position:absolute;margin-left:170.85pt;margin-top:339.1pt;width:348.75pt;height:52.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" filled="f" stroked="f">
                <v:textbox>
                  <w:txbxContent>
                    <w:p w14:paraId="3782C01C" w14:textId="77777777"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 standard dummy text ever since the 1500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742839" wp14:editId="25045ECC">
                <wp:simplePos x="0" y="0"/>
                <wp:positionH relativeFrom="column">
                  <wp:posOffset>2058283</wp:posOffset>
                </wp:positionH>
                <wp:positionV relativeFrom="paragraph">
                  <wp:posOffset>1048780</wp:posOffset>
                </wp:positionV>
                <wp:extent cx="44958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C1A40F" w14:textId="77777777" w:rsidR="004950A2" w:rsidRPr="003F186C" w:rsidRDefault="00C23264" w:rsidP="00C23264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 printer took a galley of type and it to make a type specimen boo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42839" id="_x0000_s1040" type="#_x0000_t202" style="position:absolute;margin-left:162.05pt;margin-top:82.6pt;width:354pt;height:45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" filled="f" stroked="f" strokeweight=".5pt">
                <v:textbox>
                  <w:txbxContent>
                    <w:p w14:paraId="53C1A40F" w14:textId="77777777" w:rsidR="004950A2" w:rsidRPr="003F186C" w:rsidRDefault="00C23264" w:rsidP="00C23264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44D8B4B" wp14:editId="1DE59364">
                <wp:simplePos x="0" y="0"/>
                <wp:positionH relativeFrom="column">
                  <wp:posOffset>2190750</wp:posOffset>
                </wp:positionH>
                <wp:positionV relativeFrom="paragraph">
                  <wp:posOffset>361950</wp:posOffset>
                </wp:positionV>
                <wp:extent cx="4229100" cy="6096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288466" w14:textId="77777777" w:rsidR="007F5AA7" w:rsidRPr="00B21AF2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="00672D61"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hone: +</w:t>
                            </w: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0 123 456 456 0</w:t>
                            </w:r>
                          </w:p>
                          <w:p w14:paraId="276C2462" w14:textId="77777777" w:rsidR="00672D61" w:rsidRPr="00B21AF2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D8B4B" id="Text Box 7" o:spid="_x0000_s1041" type="#_x0000_t202" style="position:absolute;margin-left:172.5pt;margin-top:28.5pt;width:333pt;height:4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" filled="f" stroked="f">
                <v:textbox>
                  <w:txbxContent>
                    <w:p w14:paraId="42288466" w14:textId="77777777" w:rsidR="007F5AA7" w:rsidRPr="00B21AF2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r w:rsidR="00672D61"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hone: +</w:t>
                      </w: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0 123 456 456 0</w:t>
                      </w:r>
                    </w:p>
                    <w:p w14:paraId="276C2462" w14:textId="77777777" w:rsidR="00672D61" w:rsidRPr="00B21AF2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E</w:t>
                      </w:r>
                      <w:r w:rsidR="00672D61"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 xml:space="preserve">mail: </w:t>
                      </w: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542053" wp14:editId="3568BE16">
                <wp:simplePos x="0" y="0"/>
                <wp:positionH relativeFrom="column">
                  <wp:posOffset>2181225</wp:posOffset>
                </wp:positionH>
                <wp:positionV relativeFrom="paragraph">
                  <wp:posOffset>-257175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F70BFF" w14:textId="77777777" w:rsidR="00F629E5" w:rsidRPr="003F186C" w:rsidRDefault="00C23264" w:rsidP="004950A2">
                            <w:pPr>
                              <w:rPr>
                                <w:rFonts w:ascii="Bebas Neue Bold" w:hAnsi="Bebas Neue Bold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Book" w:hAnsi="Bebas Neue Book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Dr. EMMA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42053" id="Text Box 5" o:spid="_x0000_s1042" type="#_x0000_t202" style="position:absolute;margin-left:171.75pt;margin-top:-20.2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" filled="f" stroked="f">
                <v:textbox>
                  <w:txbxContent>
                    <w:p w14:paraId="2DF70BFF" w14:textId="77777777" w:rsidR="00F629E5" w:rsidRPr="003F186C" w:rsidRDefault="00C23264" w:rsidP="004950A2">
                      <w:pPr>
                        <w:rPr>
                          <w:rFonts w:ascii="Bebas Neue Bold" w:hAnsi="Bebas Neue Bold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 w:rsidRPr="003F186C">
                        <w:rPr>
                          <w:rFonts w:ascii="Bebas Neue Book" w:hAnsi="Bebas Neue Book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  <w:t>Dr. EMMA WATSON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E5112BC" wp14:editId="57486760">
                <wp:simplePos x="0" y="0"/>
                <wp:positionH relativeFrom="column">
                  <wp:posOffset>2171700</wp:posOffset>
                </wp:positionH>
                <wp:positionV relativeFrom="paragraph">
                  <wp:posOffset>2266950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370F2" w14:textId="77777777" w:rsidR="00672D61" w:rsidRPr="00BF7A3B" w:rsidRDefault="004950A2" w:rsidP="00292DA3">
                            <w:pPr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F7A3B">
                              <w:rPr>
                                <w:rFonts w:ascii="Bebas Neue Regular" w:hAnsi="Bebas Neue Regular"/>
                                <w:color w:val="66CCFF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5112BC" id="Text Box 8" o:spid="_x0000_s1043" type="#_x0000_t202" style="position:absolute;margin-left:171pt;margin-top:178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" filled="f" stroked="f">
                <v:textbox>
                  <w:txbxContent>
                    <w:p w14:paraId="3D0370F2" w14:textId="77777777" w:rsidR="00672D61" w:rsidRPr="00BF7A3B" w:rsidRDefault="004950A2" w:rsidP="00292DA3">
                      <w:pPr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F7A3B">
                        <w:rPr>
                          <w:rFonts w:ascii="Bebas Neue Regular" w:hAnsi="Bebas Neue Regular"/>
                          <w:color w:val="66CCFF"/>
                          <w:spacing w:val="40"/>
                          <w:sz w:val="52"/>
                          <w:szCs w:val="52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19696E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FB2A6BE" wp14:editId="5DE6ABAB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F9E57" id="Rectangle 61" o:spid="_x0000_s1026" style="position:absolute;margin-left:-1in;margin-top:-1in;width:612pt;height:230.4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" fillcolor="#6cf" stroked="f">
                <w10:wrap anchorx="margin"/>
              </v:rect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9E1F5FB" wp14:editId="5CA66789">
                <wp:simplePos x="0" y="0"/>
                <wp:positionH relativeFrom="column">
                  <wp:posOffset>2171700</wp:posOffset>
                </wp:positionH>
                <wp:positionV relativeFrom="paragraph">
                  <wp:posOffset>3076575</wp:posOffset>
                </wp:positionV>
                <wp:extent cx="4429125" cy="10287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D7C09D" w14:textId="77777777" w:rsidR="003F186C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</w:t>
                            </w:r>
                          </w:p>
                          <w:p w14:paraId="5E0526B8" w14:textId="77777777" w:rsidR="002B38C2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E1F5FB" id="Text Box 10" o:spid="_x0000_s1044" type="#_x0000_t202" style="position:absolute;margin-left:171pt;margin-top:242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" filled="f" stroked="f">
                <v:textbox>
                  <w:txbxContent>
                    <w:p w14:paraId="46D7C09D" w14:textId="77777777" w:rsidR="003F186C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</w:t>
                      </w:r>
                    </w:p>
                    <w:p w14:paraId="5E0526B8" w14:textId="77777777" w:rsidR="002B38C2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DEEC4D" wp14:editId="611C37A3">
                <wp:simplePos x="0" y="0"/>
                <wp:positionH relativeFrom="column">
                  <wp:posOffset>2171700</wp:posOffset>
                </wp:positionH>
                <wp:positionV relativeFrom="paragraph">
                  <wp:posOffset>4961890</wp:posOffset>
                </wp:positionV>
                <wp:extent cx="4476750" cy="352425"/>
                <wp:effectExtent l="0" t="0" r="0" b="635"/>
                <wp:wrapNone/>
                <wp:docPr id="2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B50038" w14:textId="77777777"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PERSO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6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09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EEC4D" id="Text Box 19" o:spid="_x0000_s1045" type="#_x0000_t202" style="position:absolute;margin-left:171pt;margin-top:390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" filled="f" stroked="f">
                <v:textbox>
                  <w:txbxContent>
                    <w:p w14:paraId="71B50038" w14:textId="77777777"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PERSO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6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09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28F5730" wp14:editId="2010804A">
                <wp:simplePos x="0" y="0"/>
                <wp:positionH relativeFrom="column">
                  <wp:posOffset>2171700</wp:posOffset>
                </wp:positionH>
                <wp:positionV relativeFrom="paragraph">
                  <wp:posOffset>2790825</wp:posOffset>
                </wp:positionV>
                <wp:extent cx="4476750" cy="35242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BFE482" w14:textId="77777777" w:rsidR="002B38C2" w:rsidRPr="00091850" w:rsidRDefault="00771A22" w:rsidP="00ED56EA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FORCE TEAM LEAD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5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8F5730" id="Text Box 9" o:spid="_x0000_s1046" type="#_x0000_t202" style="position:absolute;margin-left:171pt;margin-top:219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" filled="f" stroked="f">
                <v:textbox>
                  <w:txbxContent>
                    <w:p w14:paraId="03BFE482" w14:textId="77777777" w:rsidR="002B38C2" w:rsidRPr="00091850" w:rsidRDefault="00771A22" w:rsidP="00ED56EA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FORCE TEAM LEAD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5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22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Regular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Book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36785"/>
    <w:multiLevelType w:val="hybridMultilevel"/>
    <w:tmpl w:val="641ABD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798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133501"/>
    <w:rsid w:val="00134415"/>
    <w:rsid w:val="0019696E"/>
    <w:rsid w:val="001B0A2E"/>
    <w:rsid w:val="001F29AD"/>
    <w:rsid w:val="00221A72"/>
    <w:rsid w:val="00275729"/>
    <w:rsid w:val="002925FE"/>
    <w:rsid w:val="00292DA3"/>
    <w:rsid w:val="002B29DE"/>
    <w:rsid w:val="002B38C2"/>
    <w:rsid w:val="002D233A"/>
    <w:rsid w:val="002E78E9"/>
    <w:rsid w:val="002F0422"/>
    <w:rsid w:val="003F186C"/>
    <w:rsid w:val="004936C1"/>
    <w:rsid w:val="004950A2"/>
    <w:rsid w:val="005004F2"/>
    <w:rsid w:val="00502B21"/>
    <w:rsid w:val="00522A4B"/>
    <w:rsid w:val="00566189"/>
    <w:rsid w:val="005C07E3"/>
    <w:rsid w:val="00672D61"/>
    <w:rsid w:val="00771A22"/>
    <w:rsid w:val="007F5AA7"/>
    <w:rsid w:val="00873349"/>
    <w:rsid w:val="008822E9"/>
    <w:rsid w:val="008D2A86"/>
    <w:rsid w:val="00946063"/>
    <w:rsid w:val="00A836D9"/>
    <w:rsid w:val="00AF664B"/>
    <w:rsid w:val="00B113AA"/>
    <w:rsid w:val="00B21AF2"/>
    <w:rsid w:val="00BF7A3B"/>
    <w:rsid w:val="00C17AAA"/>
    <w:rsid w:val="00C23264"/>
    <w:rsid w:val="00CB45FC"/>
    <w:rsid w:val="00D72B62"/>
    <w:rsid w:val="00E01E28"/>
    <w:rsid w:val="00E523F0"/>
    <w:rsid w:val="00ED56EA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4:docId w14:val="6A740436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aisal Butt</cp:lastModifiedBy>
  <cp:revision>4</cp:revision>
  <dcterms:created xsi:type="dcterms:W3CDTF">2022-03-26T21:31:00Z</dcterms:created>
  <dcterms:modified xsi:type="dcterms:W3CDTF">2022-04-13T19:15:00Z</dcterms:modified>
</cp:coreProperties>
</file>